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B9D09A" w14:textId="77777777" w:rsidR="00266C04" w:rsidRDefault="002D0766" w:rsidP="002D07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zh-TW"/>
        </w:rPr>
      </w:pPr>
      <w:r>
        <w:rPr>
          <w:rFonts w:eastAsia="SimSun"/>
          <w:lang w:eastAsia="zh-CN"/>
        </w:rPr>
        <w:t xml:space="preserve">I am submitting the assignment for: </w:t>
      </w:r>
    </w:p>
    <w:p w14:paraId="1AD7D758" w14:textId="577D90F9" w:rsidR="002D0766" w:rsidRPr="00266C04" w:rsidRDefault="00266C04" w:rsidP="002D07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zh-TW"/>
        </w:rPr>
      </w:pPr>
      <w:r>
        <w:rPr>
          <w:lang w:eastAsia="zh-TW"/>
        </w:rPr>
        <w:t>[</w:t>
      </w:r>
      <w:r>
        <w:rPr>
          <w:lang w:eastAsia="zh-TW"/>
        </w:rPr>
        <w:sym w:font="Symbol" w:char="F0D6"/>
      </w:r>
      <w:r>
        <w:rPr>
          <w:lang w:eastAsia="zh-TW"/>
        </w:rPr>
        <w:t>]</w:t>
      </w:r>
      <w:r w:rsidR="002D0766">
        <w:rPr>
          <w:rFonts w:eastAsia="SimSun"/>
          <w:lang w:eastAsia="zh-CN"/>
        </w:rPr>
        <w:t xml:space="preserve"> an individual project or </w:t>
      </w:r>
    </w:p>
    <w:p w14:paraId="656D10E0" w14:textId="77777777" w:rsidR="002D0766" w:rsidRPr="007E32C1" w:rsidRDefault="002D0766" w:rsidP="007E32C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hangingChars="150" w:hanging="360"/>
        <w:jc w:val="both"/>
        <w:rPr>
          <w:rFonts w:eastAsia="SimSun"/>
          <w:lang w:eastAsia="zh-CN"/>
        </w:rPr>
      </w:pPr>
      <w:r>
        <w:rPr>
          <w:rFonts w:ascii="SimSun" w:eastAsia="SimSun" w:hAnsi="SimSun" w:hint="eastAsia"/>
          <w:lang w:eastAsia="zh-CN"/>
        </w:rPr>
        <w:t>□</w:t>
      </w:r>
      <w:r>
        <w:rPr>
          <w:rFonts w:eastAsia="SimSun"/>
          <w:lang w:eastAsia="zh-CN"/>
        </w:rPr>
        <w:t xml:space="preserve"> a group project</w:t>
      </w:r>
      <w:r w:rsidR="007E32C1" w:rsidRPr="007E32C1">
        <w:rPr>
          <w:rFonts w:eastAsia="SimSun" w:hint="eastAsia"/>
          <w:lang w:eastAsia="zh-CN"/>
        </w:rPr>
        <w:t xml:space="preserve"> </w:t>
      </w:r>
      <w:r w:rsidR="007E32C1" w:rsidRPr="007E32C1">
        <w:rPr>
          <w:rFonts w:eastAsia="SimSun"/>
          <w:lang w:eastAsia="zh-CN"/>
        </w:rPr>
        <w:t>on behalf of all members of the group.</w:t>
      </w:r>
      <w:r>
        <w:rPr>
          <w:rFonts w:eastAsia="SimSun"/>
          <w:lang w:eastAsia="zh-CN"/>
        </w:rPr>
        <w:t xml:space="preserve"> </w:t>
      </w:r>
      <w:r w:rsidR="007E32C1" w:rsidRPr="007E32C1">
        <w:rPr>
          <w:rFonts w:eastAsia="SimSun"/>
          <w:lang w:eastAsia="zh-CN"/>
        </w:rPr>
        <w:t>It is hereby confirmed that the submission is authorized by all members</w:t>
      </w:r>
      <w:r w:rsidR="007E32C1" w:rsidRPr="007E32C1">
        <w:rPr>
          <w:rFonts w:eastAsia="SimSun" w:hint="eastAsia"/>
          <w:lang w:eastAsia="zh-CN"/>
        </w:rPr>
        <w:t xml:space="preserve"> </w:t>
      </w:r>
      <w:r w:rsidR="007E32C1" w:rsidRPr="007E32C1">
        <w:rPr>
          <w:rFonts w:eastAsia="SimSun"/>
          <w:lang w:eastAsia="zh-CN"/>
        </w:rPr>
        <w:t xml:space="preserve">of the group, and all members of the group are required to sign this declaration. </w:t>
      </w:r>
    </w:p>
    <w:p w14:paraId="242D4D46" w14:textId="77777777" w:rsidR="002D0766" w:rsidRDefault="002D0766" w:rsidP="00AB0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rPr>
          <w:rFonts w:eastAsia="SimSun"/>
          <w:lang w:eastAsia="zh-CN"/>
        </w:rPr>
      </w:pPr>
    </w:p>
    <w:p w14:paraId="78FA3F7B" w14:textId="77777777" w:rsidR="003B765F" w:rsidRDefault="007E32C1" w:rsidP="003B76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/>
          <w:lang w:eastAsia="zh-TW"/>
        </w:rPr>
      </w:pPr>
      <w:r w:rsidRPr="007E32C1">
        <w:rPr>
          <w:color w:val="000000"/>
        </w:rPr>
        <w:t>I/We declare that</w:t>
      </w:r>
      <w:r w:rsidR="00BB1976">
        <w:rPr>
          <w:rFonts w:hint="eastAsia"/>
          <w:color w:val="000000"/>
          <w:lang w:eastAsia="zh-TW"/>
        </w:rPr>
        <w:t>: (i)</w:t>
      </w:r>
      <w:r w:rsidRPr="007E32C1">
        <w:rPr>
          <w:color w:val="000000"/>
        </w:rPr>
        <w:t xml:space="preserve"> the assignment here submitted is original except for source material explicitly acknowledged</w:t>
      </w:r>
      <w:r w:rsidR="00924F61">
        <w:rPr>
          <w:rFonts w:hint="eastAsia"/>
          <w:color w:val="000000"/>
          <w:lang w:eastAsia="zh-TW"/>
        </w:rPr>
        <w:t>/all members of the group have read and checked that all parts of the piece of work, irrespective of whether they are contributed by individual members or all members as a group, here submitted are original except for source material explicitly acknowledged</w:t>
      </w:r>
      <w:r w:rsidR="00BB1976">
        <w:rPr>
          <w:rFonts w:hint="eastAsia"/>
          <w:color w:val="000000"/>
          <w:lang w:eastAsia="zh-TW"/>
        </w:rPr>
        <w:t>;</w:t>
      </w:r>
      <w:r w:rsidRPr="007E32C1">
        <w:rPr>
          <w:color w:val="000000"/>
        </w:rPr>
        <w:t xml:space="preserve"> </w:t>
      </w:r>
      <w:r w:rsidR="00BB1976">
        <w:rPr>
          <w:rFonts w:hint="eastAsia"/>
          <w:color w:val="000000"/>
          <w:lang w:eastAsia="zh-TW"/>
        </w:rPr>
        <w:t xml:space="preserve">(ii) </w:t>
      </w:r>
      <w:r w:rsidR="00F63E00">
        <w:rPr>
          <w:rFonts w:eastAsia="SimSun"/>
          <w:color w:val="000000"/>
          <w:lang w:eastAsia="zh-CN"/>
        </w:rPr>
        <w:t xml:space="preserve">the piece of work, or a part of </w:t>
      </w:r>
      <w:r w:rsidR="00600381">
        <w:rPr>
          <w:rFonts w:eastAsia="SimSun"/>
          <w:color w:val="000000"/>
          <w:lang w:eastAsia="zh-CN"/>
        </w:rPr>
        <w:t>the</w:t>
      </w:r>
      <w:r w:rsidR="00F63E00">
        <w:rPr>
          <w:rFonts w:eastAsia="SimSun"/>
          <w:color w:val="000000"/>
          <w:lang w:eastAsia="zh-CN"/>
        </w:rPr>
        <w:t xml:space="preserve"> piece of work has not been submitted for more than one purpose (e.</w:t>
      </w:r>
      <w:r w:rsidR="00BB1976" w:rsidRPr="00693623">
        <w:rPr>
          <w:rFonts w:hint="eastAsia"/>
          <w:color w:val="000000"/>
          <w:lang w:eastAsia="zh-TW"/>
        </w:rPr>
        <w:t>g.</w:t>
      </w:r>
      <w:r w:rsidR="00F63E00">
        <w:rPr>
          <w:rFonts w:eastAsia="SimSun"/>
          <w:color w:val="000000"/>
          <w:lang w:eastAsia="zh-CN"/>
        </w:rPr>
        <w:t xml:space="preserve"> to satisfy the requirements in two different courses) without declaration</w:t>
      </w:r>
      <w:r w:rsidR="00BB1976" w:rsidRPr="00693623">
        <w:rPr>
          <w:rFonts w:hint="eastAsia"/>
          <w:color w:val="000000"/>
          <w:lang w:eastAsia="zh-TW"/>
        </w:rPr>
        <w:t>;</w:t>
      </w:r>
      <w:r w:rsidRPr="007E32C1">
        <w:rPr>
          <w:color w:val="000000"/>
        </w:rPr>
        <w:t xml:space="preserve"> and </w:t>
      </w:r>
      <w:r w:rsidR="00BB1976">
        <w:rPr>
          <w:rFonts w:hint="eastAsia"/>
          <w:color w:val="000000"/>
          <w:lang w:eastAsia="zh-TW"/>
        </w:rPr>
        <w:t xml:space="preserve">(iii) </w:t>
      </w:r>
      <w:r w:rsidRPr="007E32C1">
        <w:rPr>
          <w:color w:val="000000"/>
        </w:rPr>
        <w:t>the submitted soft copy with details listed in the &lt;Submission Details&gt; is identical to the hard copy(ies), if any, which has(have) been / is(are) going to be submitted.</w:t>
      </w:r>
      <w:r w:rsidR="00720645">
        <w:rPr>
          <w:rFonts w:hint="eastAsia"/>
          <w:color w:val="000000"/>
          <w:lang w:eastAsia="zh-TW"/>
        </w:rPr>
        <w:t xml:space="preserve">  </w:t>
      </w:r>
      <w:r w:rsidRPr="007E32C1">
        <w:rPr>
          <w:color w:val="000000"/>
        </w:rPr>
        <w:t xml:space="preserve">I/We also acknowledge that I am/we are aware of </w:t>
      </w:r>
      <w:r w:rsidR="00924F61">
        <w:rPr>
          <w:rFonts w:hint="eastAsia"/>
          <w:color w:val="000000"/>
          <w:lang w:eastAsia="zh-TW"/>
        </w:rPr>
        <w:t xml:space="preserve">the </w:t>
      </w:r>
      <w:r w:rsidRPr="007E32C1">
        <w:rPr>
          <w:color w:val="000000"/>
        </w:rPr>
        <w:t>University</w:t>
      </w:r>
      <w:r w:rsidR="00924F61">
        <w:rPr>
          <w:color w:val="000000"/>
          <w:lang w:eastAsia="zh-TW"/>
        </w:rPr>
        <w:t>’</w:t>
      </w:r>
      <w:r w:rsidR="00924F61">
        <w:rPr>
          <w:rFonts w:hint="eastAsia"/>
          <w:color w:val="000000"/>
          <w:lang w:eastAsia="zh-TW"/>
        </w:rPr>
        <w:t>s</w:t>
      </w:r>
      <w:r w:rsidRPr="007E32C1">
        <w:rPr>
          <w:color w:val="000000"/>
        </w:rPr>
        <w:t xml:space="preserve"> policy and regulations on honesty in</w:t>
      </w:r>
      <w:r w:rsidR="003B765F">
        <w:rPr>
          <w:rFonts w:hint="eastAsia"/>
          <w:color w:val="000000"/>
          <w:lang w:eastAsia="zh-TW"/>
        </w:rPr>
        <w:t xml:space="preserve"> </w:t>
      </w:r>
      <w:r w:rsidRPr="003B765F">
        <w:rPr>
          <w:color w:val="000000"/>
          <w:spacing w:val="-4"/>
        </w:rPr>
        <w:t xml:space="preserve">academic work, and of the disciplinary guidelines and procedures applicable to breaches of such policy </w:t>
      </w:r>
      <w:r w:rsidRPr="003B765F">
        <w:rPr>
          <w:color w:val="000000"/>
          <w:spacing w:val="-5"/>
        </w:rPr>
        <w:t xml:space="preserve">and regulations, as contained in the University website </w:t>
      </w:r>
      <w:hyperlink r:id="rId4" w:history="1">
        <w:r w:rsidRPr="003B765F">
          <w:rPr>
            <w:rStyle w:val="Hyperlink"/>
            <w:spacing w:val="-5"/>
          </w:rPr>
          <w:t>http://www.cuhk.edu.hk/policy</w:t>
        </w:r>
      </w:hyperlink>
      <w:hyperlink r:id="rId5" w:history="1">
        <w:r w:rsidRPr="003B765F">
          <w:rPr>
            <w:rStyle w:val="Hyperlink"/>
            <w:spacing w:val="-5"/>
          </w:rPr>
          <w:t>/</w:t>
        </w:r>
      </w:hyperlink>
      <w:hyperlink r:id="rId6" w:history="1">
        <w:r w:rsidRPr="003B765F">
          <w:rPr>
            <w:rStyle w:val="Hyperlink"/>
            <w:spacing w:val="-5"/>
          </w:rPr>
          <w:t>academichonesty/</w:t>
        </w:r>
      </w:hyperlink>
      <w:r w:rsidRPr="003B765F">
        <w:rPr>
          <w:color w:val="000000"/>
          <w:spacing w:val="-5"/>
        </w:rPr>
        <w:t>.</w:t>
      </w:r>
      <w:r w:rsidRPr="007E32C1">
        <w:rPr>
          <w:color w:val="000000"/>
        </w:rPr>
        <w:t xml:space="preserve"> </w:t>
      </w:r>
    </w:p>
    <w:p w14:paraId="336255B5" w14:textId="77777777" w:rsidR="003B765F" w:rsidRDefault="003B765F" w:rsidP="003B76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eastAsia="zh-TW"/>
        </w:rPr>
      </w:pPr>
    </w:p>
    <w:p w14:paraId="5E7EDCB0" w14:textId="77777777" w:rsidR="002D0766" w:rsidRPr="003B765F" w:rsidRDefault="007E32C1" w:rsidP="003B76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/>
          <w:spacing w:val="-6"/>
        </w:rPr>
      </w:pPr>
      <w:r w:rsidRPr="003B765F">
        <w:rPr>
          <w:b/>
          <w:color w:val="000000"/>
        </w:rPr>
        <w:t xml:space="preserve">In the case of a group project, we are aware that </w:t>
      </w:r>
      <w:r w:rsidR="00924F61">
        <w:rPr>
          <w:rFonts w:hint="eastAsia"/>
          <w:b/>
          <w:color w:val="000000"/>
          <w:lang w:eastAsia="zh-TW"/>
        </w:rPr>
        <w:t>all</w:t>
      </w:r>
      <w:r w:rsidRPr="003B765F">
        <w:rPr>
          <w:b/>
          <w:color w:val="000000"/>
        </w:rPr>
        <w:t xml:space="preserve"> </w:t>
      </w:r>
      <w:r w:rsidR="00725D48">
        <w:rPr>
          <w:rFonts w:hint="eastAsia"/>
          <w:b/>
          <w:color w:val="000000"/>
          <w:lang w:eastAsia="zh-TW"/>
        </w:rPr>
        <w:t xml:space="preserve">members </w:t>
      </w:r>
      <w:r w:rsidR="00924F61">
        <w:rPr>
          <w:rFonts w:hint="eastAsia"/>
          <w:b/>
          <w:color w:val="000000"/>
          <w:lang w:eastAsia="zh-TW"/>
        </w:rPr>
        <w:t>of the group should be held</w:t>
      </w:r>
      <w:r w:rsidRPr="003B765F">
        <w:rPr>
          <w:b/>
          <w:color w:val="000000"/>
        </w:rPr>
        <w:t xml:space="preserve"> responsible and liable to disciplinary actions, irrespective of whether he/she has signed the declaration and whether he/she has contributed</w:t>
      </w:r>
      <w:r w:rsidR="00924F61">
        <w:rPr>
          <w:rFonts w:hint="eastAsia"/>
          <w:b/>
          <w:color w:val="000000"/>
          <w:lang w:eastAsia="zh-TW"/>
        </w:rPr>
        <w:t>,</w:t>
      </w:r>
      <w:r w:rsidRPr="003B765F">
        <w:rPr>
          <w:b/>
          <w:color w:val="000000"/>
        </w:rPr>
        <w:t xml:space="preserve"> directly or indirectly</w:t>
      </w:r>
      <w:r w:rsidR="00924F61">
        <w:rPr>
          <w:rFonts w:hint="eastAsia"/>
          <w:b/>
          <w:color w:val="000000"/>
          <w:lang w:eastAsia="zh-TW"/>
        </w:rPr>
        <w:t>,</w:t>
      </w:r>
      <w:r w:rsidRPr="003B765F">
        <w:rPr>
          <w:b/>
          <w:color w:val="000000"/>
        </w:rPr>
        <w:t xml:space="preserve"> to the p</w:t>
      </w:r>
      <w:r w:rsidR="00BB1976" w:rsidRPr="003B765F">
        <w:rPr>
          <w:rFonts w:hint="eastAsia"/>
          <w:b/>
          <w:color w:val="000000"/>
          <w:lang w:eastAsia="zh-TW"/>
        </w:rPr>
        <w:t>roblematic</w:t>
      </w:r>
      <w:r w:rsidRPr="003B765F">
        <w:rPr>
          <w:b/>
          <w:color w:val="000000"/>
        </w:rPr>
        <w:t xml:space="preserve"> contents.</w:t>
      </w:r>
    </w:p>
    <w:p w14:paraId="43E54745" w14:textId="77777777" w:rsidR="002D0766" w:rsidRDefault="002D0766" w:rsidP="003B76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</w:pPr>
    </w:p>
    <w:p w14:paraId="4DEBFB28" w14:textId="77777777" w:rsidR="007E32C1" w:rsidRPr="005E1E3B" w:rsidRDefault="00924F61" w:rsidP="003B76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/>
        </w:rPr>
      </w:pPr>
      <w:r>
        <w:rPr>
          <w:rFonts w:hint="eastAsia"/>
          <w:color w:val="000000"/>
          <w:lang w:eastAsia="zh-TW"/>
        </w:rPr>
        <w:t>I/We</w:t>
      </w:r>
      <w:r w:rsidR="005E1E3B" w:rsidRPr="005E1E3B">
        <w:rPr>
          <w:color w:val="000000"/>
        </w:rPr>
        <w:t xml:space="preserve"> also underst</w:t>
      </w:r>
      <w:r>
        <w:rPr>
          <w:rFonts w:hint="eastAsia"/>
          <w:color w:val="000000"/>
          <w:lang w:eastAsia="zh-TW"/>
        </w:rPr>
        <w:t>and</w:t>
      </w:r>
      <w:r w:rsidR="005E1E3B" w:rsidRPr="005E1E3B">
        <w:rPr>
          <w:color w:val="000000"/>
        </w:rPr>
        <w:t xml:space="preserve"> that assignments without a properly signed declaration by the student concerned and in the case of a group project, by all members of the group concerned, will not be graded by the teacher(s).</w:t>
      </w:r>
    </w:p>
    <w:p w14:paraId="710F063E" w14:textId="77777777" w:rsidR="007E32C1" w:rsidRDefault="007E32C1" w:rsidP="003B76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86F7B1F" w14:textId="77777777" w:rsidR="005E1E3B" w:rsidRDefault="005E1E3B" w:rsidP="002D07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7D3452E" w14:textId="77777777" w:rsidR="005E1E3B" w:rsidRDefault="005E1E3B" w:rsidP="002D07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F11C54A" w14:textId="77D87E5D" w:rsidR="005E1E3B" w:rsidRDefault="00266C04" w:rsidP="002D07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noProof/>
        </w:rPr>
        <w:drawing>
          <wp:inline distT="0" distB="0" distL="0" distR="0" wp14:anchorId="4774AC06" wp14:editId="0906F5CE">
            <wp:extent cx="1600200" cy="9271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ignature.jpe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92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A579E" w14:textId="1ABCBFAE" w:rsidR="002D0766" w:rsidRDefault="002D0766" w:rsidP="002D07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___________________</w:t>
      </w:r>
      <w:r w:rsidR="00BF7831">
        <w:rPr>
          <w:rFonts w:hint="eastAsia"/>
          <w:lang w:eastAsia="zh-TW"/>
        </w:rPr>
        <w:t>____</w:t>
      </w:r>
      <w:r>
        <w:tab/>
      </w:r>
      <w:r>
        <w:tab/>
      </w:r>
      <w:r>
        <w:tab/>
      </w:r>
      <w:r w:rsidR="00266C04">
        <w:rPr>
          <w:u w:val="single"/>
        </w:rPr>
        <w:t xml:space="preserve">   March </w:t>
      </w:r>
      <w:r w:rsidR="009C5D6D">
        <w:rPr>
          <w:u w:val="single"/>
        </w:rPr>
        <w:t>24</w:t>
      </w:r>
      <w:r w:rsidR="00266C04">
        <w:rPr>
          <w:u w:val="single"/>
        </w:rPr>
        <w:t>, 2020</w:t>
      </w:r>
      <w:r w:rsidR="00307E6D" w:rsidRPr="00307E6D">
        <w:rPr>
          <w:u w:val="single"/>
        </w:rPr>
        <w:t xml:space="preserve"> </w:t>
      </w:r>
      <w:r w:rsidR="00BF7831" w:rsidRPr="00307E6D">
        <w:rPr>
          <w:u w:val="single"/>
        </w:rPr>
        <w:t>___</w:t>
      </w:r>
      <w:r w:rsidR="00BF7831" w:rsidRPr="00307E6D">
        <w:rPr>
          <w:rFonts w:hint="eastAsia"/>
          <w:u w:val="single"/>
          <w:lang w:eastAsia="zh-TW"/>
        </w:rPr>
        <w:t>_</w:t>
      </w:r>
    </w:p>
    <w:p w14:paraId="788FF08F" w14:textId="77777777" w:rsidR="002D0766" w:rsidRDefault="002D0766" w:rsidP="002D07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ignature</w:t>
      </w:r>
      <w:r w:rsidR="005E1E3B">
        <w:t xml:space="preserve">(s) </w:t>
      </w:r>
      <w:r>
        <w:tab/>
      </w:r>
      <w:r>
        <w:tab/>
      </w:r>
      <w:r>
        <w:tab/>
      </w:r>
      <w:r>
        <w:tab/>
      </w:r>
      <w:r>
        <w:rPr>
          <w:rFonts w:hint="eastAsia"/>
          <w:lang w:eastAsia="zh-TW"/>
        </w:rPr>
        <w:tab/>
      </w:r>
      <w:r w:rsidR="00BF7831">
        <w:rPr>
          <w:rFonts w:hint="eastAsia"/>
          <w:lang w:eastAsia="zh-TW"/>
        </w:rPr>
        <w:t xml:space="preserve">        </w:t>
      </w:r>
      <w:r>
        <w:t>Date</w:t>
      </w:r>
    </w:p>
    <w:p w14:paraId="450C8593" w14:textId="77777777" w:rsidR="007E32C1" w:rsidRDefault="007E32C1" w:rsidP="002D07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C6D3A56" w14:textId="77777777" w:rsidR="005E1E3B" w:rsidRDefault="005E1E3B" w:rsidP="002D07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563B83A" w14:textId="77777777" w:rsidR="007E32C1" w:rsidRDefault="007E32C1" w:rsidP="002D07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D9F71BE" w14:textId="77777777" w:rsidR="005E1E3B" w:rsidRDefault="005E1E3B" w:rsidP="002D07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8DB7CB6" w14:textId="781676B3" w:rsidR="002D0766" w:rsidRDefault="00BF7831" w:rsidP="002D07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_</w:t>
      </w:r>
      <w:r w:rsidR="00307E6D" w:rsidRPr="00307E6D">
        <w:rPr>
          <w:u w:val="single"/>
        </w:rPr>
        <w:t>Wisely Natalia</w:t>
      </w:r>
      <w:r>
        <w:t>______________</w:t>
      </w:r>
      <w:r w:rsidR="002D0766">
        <w:tab/>
      </w:r>
      <w:r w:rsidR="002D0766">
        <w:tab/>
      </w:r>
      <w:r>
        <w:t>____</w:t>
      </w:r>
      <w:r w:rsidR="00307E6D" w:rsidRPr="00307E6D">
        <w:rPr>
          <w:u w:val="single"/>
        </w:rPr>
        <w:t>1155113929</w:t>
      </w:r>
      <w:r>
        <w:t>___</w:t>
      </w:r>
      <w:r>
        <w:rPr>
          <w:rFonts w:hint="eastAsia"/>
          <w:lang w:eastAsia="zh-TW"/>
        </w:rPr>
        <w:t>_______</w:t>
      </w:r>
    </w:p>
    <w:p w14:paraId="374C212B" w14:textId="77777777" w:rsidR="002D0766" w:rsidRDefault="002D0766" w:rsidP="002D07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Name</w:t>
      </w:r>
      <w:r w:rsidR="005E1E3B">
        <w:t xml:space="preserve">(s)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BF7831">
        <w:rPr>
          <w:rFonts w:hint="eastAsia"/>
          <w:lang w:eastAsia="zh-TW"/>
        </w:rPr>
        <w:tab/>
      </w:r>
      <w:r w:rsidR="00BF7831">
        <w:rPr>
          <w:lang w:eastAsia="zh-TW"/>
        </w:rPr>
        <w:tab/>
      </w:r>
      <w:r>
        <w:t>Student ID</w:t>
      </w:r>
      <w:r w:rsidR="005E1E3B">
        <w:t>(s)</w:t>
      </w:r>
    </w:p>
    <w:p w14:paraId="7EA13A4C" w14:textId="77777777" w:rsidR="002D0766" w:rsidRDefault="002D0766" w:rsidP="002D07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A4660FC" w14:textId="77777777" w:rsidR="007E32C1" w:rsidRDefault="007E32C1" w:rsidP="002D07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9036243" w14:textId="77777777" w:rsidR="005E1E3B" w:rsidRDefault="005E1E3B" w:rsidP="002D07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1DD7F74" w14:textId="66438613" w:rsidR="002D0766" w:rsidRDefault="009C5D6D" w:rsidP="00C132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u w:val="single"/>
        </w:rPr>
        <w:t>CSCI2100B</w:t>
      </w:r>
      <w:r w:rsidR="00C132CE">
        <w:rPr>
          <w:u w:val="single"/>
        </w:rPr>
        <w:t xml:space="preserve">      </w:t>
      </w:r>
      <w:r>
        <w:rPr>
          <w:u w:val="single"/>
        </w:rPr>
        <w:t xml:space="preserve">  </w:t>
      </w:r>
      <w:r w:rsidR="00C132CE">
        <w:rPr>
          <w:u w:val="single"/>
        </w:rPr>
        <w:t xml:space="preserve">    </w:t>
      </w:r>
      <w:r w:rsidR="002D0766">
        <w:tab/>
      </w:r>
      <w:r w:rsidR="002D0766">
        <w:tab/>
      </w:r>
      <w:r w:rsidR="002D0766">
        <w:tab/>
      </w:r>
      <w:r w:rsidR="00266C04">
        <w:t xml:space="preserve"> </w:t>
      </w:r>
      <w:r w:rsidR="00266C04">
        <w:rPr>
          <w:u w:val="single"/>
        </w:rPr>
        <w:t xml:space="preserve">   </w:t>
      </w:r>
      <w:r>
        <w:rPr>
          <w:u w:val="single"/>
        </w:rPr>
        <w:t>Data Structure</w:t>
      </w:r>
      <w:r w:rsidR="00266C04">
        <w:rPr>
          <w:u w:val="single"/>
        </w:rPr>
        <w:t xml:space="preserve"> </w:t>
      </w:r>
      <w:r>
        <w:rPr>
          <w:u w:val="single"/>
        </w:rPr>
        <w:t xml:space="preserve">   </w:t>
      </w:r>
      <w:r w:rsidR="00266C04">
        <w:rPr>
          <w:u w:val="single"/>
        </w:rPr>
        <w:t xml:space="preserve">  </w:t>
      </w:r>
    </w:p>
    <w:p w14:paraId="4FE39D22" w14:textId="1814C7C1" w:rsidR="002D0766" w:rsidRDefault="002D0766" w:rsidP="008327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ourse code</w:t>
      </w:r>
      <w:r>
        <w:tab/>
      </w:r>
      <w:r>
        <w:tab/>
      </w:r>
      <w:r>
        <w:tab/>
      </w:r>
      <w:r>
        <w:tab/>
      </w:r>
      <w:r>
        <w:tab/>
      </w:r>
      <w:r w:rsidR="00BF7831">
        <w:rPr>
          <w:rFonts w:hint="eastAsia"/>
          <w:lang w:eastAsia="zh-TW"/>
        </w:rPr>
        <w:tab/>
      </w:r>
      <w:r w:rsidR="00BF7831">
        <w:rPr>
          <w:lang w:eastAsia="zh-TW"/>
        </w:rPr>
        <w:tab/>
      </w:r>
      <w:r>
        <w:t>Course title</w:t>
      </w:r>
    </w:p>
    <w:sectPr w:rsidR="002D0766" w:rsidSect="00307E6D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9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M0MjWxMLQ0MTE1MzFU0lEKTi0uzszPAykwrAUAGq3D9iwAAAA="/>
  </w:docVars>
  <w:rsids>
    <w:rsidRoot w:val="002702DB"/>
    <w:rsid w:val="0001458C"/>
    <w:rsid w:val="001728CC"/>
    <w:rsid w:val="001F52D8"/>
    <w:rsid w:val="00266C04"/>
    <w:rsid w:val="002702DB"/>
    <w:rsid w:val="002D0766"/>
    <w:rsid w:val="00307E6D"/>
    <w:rsid w:val="00311620"/>
    <w:rsid w:val="003B765F"/>
    <w:rsid w:val="003F607B"/>
    <w:rsid w:val="00430BC9"/>
    <w:rsid w:val="0049569E"/>
    <w:rsid w:val="005E1E3B"/>
    <w:rsid w:val="00600381"/>
    <w:rsid w:val="00693623"/>
    <w:rsid w:val="00720645"/>
    <w:rsid w:val="00725D48"/>
    <w:rsid w:val="007E32C1"/>
    <w:rsid w:val="008246C5"/>
    <w:rsid w:val="008327A8"/>
    <w:rsid w:val="0087723F"/>
    <w:rsid w:val="00924009"/>
    <w:rsid w:val="00924F61"/>
    <w:rsid w:val="009C5674"/>
    <w:rsid w:val="009C5D6D"/>
    <w:rsid w:val="00A72333"/>
    <w:rsid w:val="00AA0AF1"/>
    <w:rsid w:val="00AB09A2"/>
    <w:rsid w:val="00B77787"/>
    <w:rsid w:val="00BB1976"/>
    <w:rsid w:val="00BF7831"/>
    <w:rsid w:val="00C132CE"/>
    <w:rsid w:val="00C37410"/>
    <w:rsid w:val="00DD3E96"/>
    <w:rsid w:val="00DE24C4"/>
    <w:rsid w:val="00DF463F"/>
    <w:rsid w:val="00F63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B06E1B"/>
  <w15:chartTrackingRefBased/>
  <w15:docId w15:val="{37B6536D-0BC5-9C4B-8893-A01097A21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HK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702DB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9569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uhk.edu.hk/policy/academichonesty" TargetMode="External"/><Relationship Id="rId5" Type="http://schemas.openxmlformats.org/officeDocument/2006/relationships/hyperlink" Target="http://www.cuhk.edu.hk/policy/academichonesty" TargetMode="External"/><Relationship Id="rId4" Type="http://schemas.openxmlformats.org/officeDocument/2006/relationships/hyperlink" Target="http://www.cuhk.edu.hk/policy/academichonesty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 declare that the assignment here submitted is original except for source material explicitly acknowledged</vt:lpstr>
    </vt:vector>
  </TitlesOfParts>
  <Company> </Company>
  <LinksUpToDate>false</LinksUpToDate>
  <CharactersWithSpaces>2271</CharactersWithSpaces>
  <SharedDoc>false</SharedDoc>
  <HLinks>
    <vt:vector size="18" baseType="variant">
      <vt:variant>
        <vt:i4>524319</vt:i4>
      </vt:variant>
      <vt:variant>
        <vt:i4>6</vt:i4>
      </vt:variant>
      <vt:variant>
        <vt:i4>0</vt:i4>
      </vt:variant>
      <vt:variant>
        <vt:i4>5</vt:i4>
      </vt:variant>
      <vt:variant>
        <vt:lpwstr>http://www.cuhk.edu.hk/policy/academichonesty</vt:lpwstr>
      </vt:variant>
      <vt:variant>
        <vt:lpwstr/>
      </vt:variant>
      <vt:variant>
        <vt:i4>524319</vt:i4>
      </vt:variant>
      <vt:variant>
        <vt:i4>3</vt:i4>
      </vt:variant>
      <vt:variant>
        <vt:i4>0</vt:i4>
      </vt:variant>
      <vt:variant>
        <vt:i4>5</vt:i4>
      </vt:variant>
      <vt:variant>
        <vt:lpwstr>http://www.cuhk.edu.hk/policy/academichonesty</vt:lpwstr>
      </vt:variant>
      <vt:variant>
        <vt:lpwstr/>
      </vt:variant>
      <vt:variant>
        <vt:i4>524319</vt:i4>
      </vt:variant>
      <vt:variant>
        <vt:i4>0</vt:i4>
      </vt:variant>
      <vt:variant>
        <vt:i4>0</vt:i4>
      </vt:variant>
      <vt:variant>
        <vt:i4>5</vt:i4>
      </vt:variant>
      <vt:variant>
        <vt:lpwstr>http://www.cuhk.edu.hk/policy/academichonest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 declare that the assignment here submitted is original except for source material explicitly acknowledged</dc:title>
  <dc:subject/>
  <dc:creator>mmlab</dc:creator>
  <cp:keywords/>
  <dc:description/>
  <cp:lastModifiedBy>WISELY-NATALIA</cp:lastModifiedBy>
  <cp:revision>2</cp:revision>
  <cp:lastPrinted>2020-03-18T01:30:00Z</cp:lastPrinted>
  <dcterms:created xsi:type="dcterms:W3CDTF">2020-03-24T14:53:00Z</dcterms:created>
  <dcterms:modified xsi:type="dcterms:W3CDTF">2020-03-24T14:53:00Z</dcterms:modified>
</cp:coreProperties>
</file>